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1AC2A6C1" w:rsidR="00FF76E6" w:rsidRPr="009A292E" w:rsidRDefault="00783FC5" w:rsidP="00A876F3">
      <w:pPr>
        <w:spacing w:after="0" w:line="240" w:lineRule="auto"/>
        <w:jc w:val="center"/>
        <w:rPr>
          <w:rStyle w:val="IntenseEmphasis"/>
          <w:rFonts w:ascii="Myriad Pro" w:hAnsi="Myriad Pro"/>
          <w:color w:val="FF0000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D14B0D">
        <w:rPr>
          <w:rFonts w:ascii="Myriad Pro" w:hAnsi="Myriad Pro" w:cstheme="minorHAnsi"/>
          <w:b/>
          <w:sz w:val="40"/>
          <w:szCs w:val="40"/>
        </w:rPr>
        <w:t>6</w:t>
      </w:r>
      <w:r w:rsidR="009A292E">
        <w:rPr>
          <w:rFonts w:ascii="Myriad Pro" w:hAnsi="Myriad Pro" w:cstheme="minorHAnsi"/>
          <w:b/>
          <w:sz w:val="40"/>
          <w:szCs w:val="40"/>
        </w:rPr>
        <w:t xml:space="preserve">     </w:t>
      </w:r>
      <w:r w:rsidR="009A292E">
        <w:rPr>
          <w:rFonts w:ascii="Myriad Pro" w:hAnsi="Myriad Pro" w:cstheme="minorHAnsi"/>
          <w:b/>
          <w:i/>
          <w:iCs/>
          <w:color w:val="FF0000"/>
          <w:sz w:val="40"/>
          <w:szCs w:val="40"/>
        </w:rPr>
        <w:t>38/40</w:t>
      </w:r>
    </w:p>
    <w:p w14:paraId="0C3F15DB" w14:textId="12563F40" w:rsidR="00713BCE" w:rsidRPr="00451237" w:rsidRDefault="006E5A81" w:rsidP="00A876F3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4969B6E0" w14:textId="5A206F93" w:rsidR="00FC6245" w:rsidRDefault="009B02FD" w:rsidP="00D14B0D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803E20">
        <w:rPr>
          <w:rFonts w:ascii="Myriad Pro" w:hAnsi="Myriad Pro"/>
          <w:b/>
        </w:rPr>
        <w:t>Questions 1-</w:t>
      </w:r>
      <w:r w:rsidR="00FF4941">
        <w:rPr>
          <w:rFonts w:ascii="Myriad Pro" w:hAnsi="Myriad Pro"/>
          <w:b/>
        </w:rPr>
        <w:t>1</w:t>
      </w:r>
      <w:r w:rsidR="001A0F57">
        <w:rPr>
          <w:rFonts w:ascii="Myriad Pro" w:hAnsi="Myriad Pro"/>
          <w:b/>
        </w:rPr>
        <w:t>0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1E786A" w:rsidRPr="00226AAB">
        <w:rPr>
          <w:rFonts w:ascii="Myriad Pro" w:hAnsi="Myriad Pro"/>
          <w:bCs/>
        </w:rPr>
        <w:t>Complete the sentences below using verbs given in the box. Change the verb form if need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6663"/>
      </w:tblGrid>
      <w:tr w:rsidR="00226AAB" w14:paraId="45C6DD61" w14:textId="77777777" w:rsidTr="00B832DE">
        <w:trPr>
          <w:jc w:val="center"/>
        </w:trPr>
        <w:tc>
          <w:tcPr>
            <w:tcW w:w="6663" w:type="dxa"/>
            <w:shd w:val="clear" w:color="auto" w:fill="E7E6E6" w:themeFill="background2"/>
          </w:tcPr>
          <w:p w14:paraId="0730E03F" w14:textId="791781F6" w:rsidR="00B832DE" w:rsidRDefault="00CA020C" w:rsidP="00B832DE">
            <w:pPr>
              <w:spacing w:line="360" w:lineRule="auto"/>
              <w:jc w:val="center"/>
              <w:rPr>
                <w:rFonts w:ascii="Myriad Pro" w:hAnsi="Myriad Pro" w:cstheme="minorHAnsi"/>
                <w:bCs/>
              </w:rPr>
            </w:pPr>
            <w:r>
              <w:rPr>
                <w:rFonts w:ascii="Myriad Pro" w:hAnsi="Myriad Pro" w:cstheme="minorHAnsi"/>
                <w:bCs/>
              </w:rPr>
              <w:t>buy</w:t>
            </w:r>
            <w:r>
              <w:rPr>
                <w:rFonts w:ascii="Myriad Pro" w:hAnsi="Myriad Pro" w:cstheme="minorHAnsi"/>
                <w:bCs/>
              </w:rPr>
              <w:tab/>
              <w:t>go (x2)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book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put</w:t>
            </w:r>
          </w:p>
          <w:p w14:paraId="24A0BEDD" w14:textId="25A52F20" w:rsidR="00226AAB" w:rsidRDefault="00CA020C" w:rsidP="00B832DE">
            <w:pPr>
              <w:spacing w:line="360" w:lineRule="auto"/>
              <w:jc w:val="center"/>
              <w:rPr>
                <w:rFonts w:ascii="Myriad Pro" w:hAnsi="Myriad Pro" w:cstheme="minorHAnsi"/>
                <w:bCs/>
              </w:rPr>
            </w:pPr>
            <w:r>
              <w:rPr>
                <w:rFonts w:ascii="Myriad Pro" w:hAnsi="Myriad Pro" w:cstheme="minorHAnsi"/>
                <w:bCs/>
              </w:rPr>
              <w:t>build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stay</w:t>
            </w:r>
            <w:r>
              <w:rPr>
                <w:rFonts w:ascii="Myriad Pro" w:hAnsi="Myriad Pro" w:cstheme="minorHAnsi"/>
                <w:bCs/>
              </w:rPr>
              <w:tab/>
            </w:r>
            <w:r w:rsidR="00B832DE"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>try</w:t>
            </w:r>
            <w:r>
              <w:rPr>
                <w:rFonts w:ascii="Myriad Pro" w:hAnsi="Myriad Pro" w:cstheme="minorHAnsi"/>
                <w:bCs/>
              </w:rPr>
              <w:tab/>
              <w:t>go on</w:t>
            </w:r>
            <w:r>
              <w:rPr>
                <w:rFonts w:ascii="Myriad Pro" w:hAnsi="Myriad Pro" w:cstheme="minorHAnsi"/>
                <w:bCs/>
              </w:rPr>
              <w:tab/>
            </w:r>
            <w:r w:rsidR="00B832DE"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>pack</w:t>
            </w:r>
          </w:p>
        </w:tc>
      </w:tr>
    </w:tbl>
    <w:p w14:paraId="35807D08" w14:textId="16BAEF87" w:rsidR="001E786A" w:rsidRPr="001E786A" w:rsidRDefault="001E786A" w:rsidP="00B832DE">
      <w:pPr>
        <w:pStyle w:val="ListParagraph"/>
        <w:numPr>
          <w:ilvl w:val="0"/>
          <w:numId w:val="28"/>
        </w:numPr>
        <w:spacing w:before="240"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're going to </w:t>
      </w:r>
      <w:r w:rsidR="00B832DE" w:rsidRPr="00845E10">
        <w:rPr>
          <w:rFonts w:ascii="Myriad Pro" w:hAnsi="Myriad Pro"/>
          <w:bCs/>
          <w:spacing w:val="-6"/>
        </w:rPr>
        <w:t>__</w:t>
      </w:r>
      <w:r w:rsidR="00113B94">
        <w:rPr>
          <w:rFonts w:ascii="Myriad Pro" w:hAnsi="Myriad Pro"/>
          <w:bCs/>
          <w:spacing w:val="-6"/>
        </w:rPr>
        <w:t>go</w:t>
      </w:r>
      <w:r w:rsidR="00B832DE" w:rsidRPr="00845E10">
        <w:rPr>
          <w:rFonts w:ascii="Myriad Pro" w:hAnsi="Myriad Pro"/>
          <w:bCs/>
          <w:spacing w:val="-6"/>
        </w:rPr>
        <w:t>__</w:t>
      </w:r>
      <w:r w:rsidR="00113B94">
        <w:rPr>
          <w:rFonts w:ascii="Myriad Pro" w:hAnsi="Myriad Pro"/>
          <w:bCs/>
          <w:spacing w:val="-6"/>
        </w:rPr>
        <w:t>on</w:t>
      </w:r>
      <w:r w:rsidR="00B832DE" w:rsidRPr="00845E10">
        <w:rPr>
          <w:rFonts w:ascii="Myriad Pro" w:hAnsi="Myriad Pro"/>
          <w:bCs/>
          <w:spacing w:val="-6"/>
        </w:rPr>
        <w:t>___</w:t>
      </w:r>
      <w:r w:rsidRPr="001E786A">
        <w:rPr>
          <w:rFonts w:ascii="Myriad Pro" w:hAnsi="Myriad Pro"/>
          <w:bCs/>
          <w:spacing w:val="-6"/>
        </w:rPr>
        <w:t xml:space="preserve"> a cruise for our vacation.</w:t>
      </w:r>
    </w:p>
    <w:p w14:paraId="1D4960B1" w14:textId="516733C5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During our trip, we'll </w:t>
      </w:r>
      <w:r w:rsidR="00B832DE" w:rsidRPr="00845E10">
        <w:rPr>
          <w:rFonts w:ascii="Myriad Pro" w:hAnsi="Myriad Pro"/>
          <w:bCs/>
          <w:spacing w:val="-6"/>
        </w:rPr>
        <w:t>_____</w:t>
      </w:r>
      <w:r w:rsidR="00C30D84">
        <w:rPr>
          <w:rFonts w:ascii="Myriad Pro" w:hAnsi="Myriad Pro"/>
          <w:bCs/>
          <w:spacing w:val="-6"/>
        </w:rPr>
        <w:t>stay</w:t>
      </w:r>
      <w:r w:rsidR="00B832DE" w:rsidRPr="00845E10">
        <w:rPr>
          <w:rFonts w:ascii="Myriad Pro" w:hAnsi="Myriad Pro"/>
          <w:bCs/>
          <w:spacing w:val="-6"/>
        </w:rPr>
        <w:t>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in a hotel by the beach.</w:t>
      </w:r>
    </w:p>
    <w:p w14:paraId="230F3667" w14:textId="03FF22E2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The kids love to </w:t>
      </w:r>
      <w:r w:rsidR="00B832DE" w:rsidRPr="00845E10">
        <w:rPr>
          <w:rFonts w:ascii="Myriad Pro" w:hAnsi="Myriad Pro"/>
          <w:bCs/>
          <w:spacing w:val="-6"/>
        </w:rPr>
        <w:t>__</w:t>
      </w:r>
      <w:r w:rsidR="00091F10">
        <w:rPr>
          <w:rFonts w:ascii="Myriad Pro" w:hAnsi="Myriad Pro"/>
          <w:bCs/>
          <w:spacing w:val="-6"/>
        </w:rPr>
        <w:t>build</w:t>
      </w:r>
      <w:r w:rsidR="00B832DE" w:rsidRPr="00845E10">
        <w:rPr>
          <w:rFonts w:ascii="Myriad Pro" w:hAnsi="Myriad Pro"/>
          <w:bCs/>
          <w:spacing w:val="-6"/>
        </w:rPr>
        <w:t>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andcastles in the sand.</w:t>
      </w:r>
    </w:p>
    <w:p w14:paraId="19A6C791" w14:textId="5879DED7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 plan to </w:t>
      </w:r>
      <w:r w:rsidR="00B832DE" w:rsidRPr="00845E10">
        <w:rPr>
          <w:rFonts w:ascii="Myriad Pro" w:hAnsi="Myriad Pro"/>
          <w:bCs/>
          <w:spacing w:val="-6"/>
        </w:rPr>
        <w:t>____</w:t>
      </w:r>
      <w:r w:rsidR="00106C9E">
        <w:rPr>
          <w:rFonts w:ascii="Myriad Pro" w:hAnsi="Myriad Pro"/>
          <w:bCs/>
          <w:spacing w:val="-6"/>
        </w:rPr>
        <w:t>go</w:t>
      </w:r>
      <w:r w:rsidR="00B832DE" w:rsidRPr="00845E10">
        <w:rPr>
          <w:rFonts w:ascii="Myriad Pro" w:hAnsi="Myriad Pro"/>
          <w:bCs/>
          <w:spacing w:val="-6"/>
        </w:rPr>
        <w:t>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ightseeing and explore the city.</w:t>
      </w:r>
    </w:p>
    <w:p w14:paraId="2E42B75B" w14:textId="0388FFB3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need to </w:t>
      </w:r>
      <w:r w:rsidR="00B832DE" w:rsidRPr="00845E10">
        <w:rPr>
          <w:rFonts w:ascii="Myriad Pro" w:hAnsi="Myriad Pro"/>
          <w:bCs/>
          <w:spacing w:val="-6"/>
        </w:rPr>
        <w:t>____</w:t>
      </w:r>
      <w:r w:rsidR="00106C9E">
        <w:rPr>
          <w:rFonts w:ascii="Myriad Pro" w:hAnsi="Myriad Pro"/>
          <w:bCs/>
          <w:spacing w:val="-6"/>
        </w:rPr>
        <w:t>book</w:t>
      </w:r>
      <w:r w:rsidR="00B832DE" w:rsidRPr="00845E10">
        <w:rPr>
          <w:rFonts w:ascii="Myriad Pro" w:hAnsi="Myriad Pro"/>
          <w:bCs/>
          <w:spacing w:val="-6"/>
        </w:rPr>
        <w:t>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a flight ticket for our upcoming trip.</w:t>
      </w:r>
    </w:p>
    <w:p w14:paraId="5080E1F1" w14:textId="21A8F140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always like to </w:t>
      </w:r>
      <w:r w:rsidR="00B832DE" w:rsidRPr="00845E10">
        <w:rPr>
          <w:rFonts w:ascii="Myriad Pro" w:hAnsi="Myriad Pro"/>
          <w:bCs/>
          <w:spacing w:val="-6"/>
        </w:rPr>
        <w:t>____</w:t>
      </w:r>
      <w:r w:rsidR="00DE232A">
        <w:rPr>
          <w:rFonts w:ascii="Myriad Pro" w:hAnsi="Myriad Pro"/>
          <w:bCs/>
          <w:spacing w:val="-6"/>
        </w:rPr>
        <w:t>try</w:t>
      </w:r>
      <w:r w:rsidR="00B832DE" w:rsidRPr="00845E10">
        <w:rPr>
          <w:rFonts w:ascii="Myriad Pro" w:hAnsi="Myriad Pro"/>
          <w:bCs/>
          <w:spacing w:val="-6"/>
        </w:rPr>
        <w:t>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local food when I travel.</w:t>
      </w:r>
    </w:p>
    <w:p w14:paraId="7B68CA1E" w14:textId="65321CF8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Don't forget to 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2E75C2">
        <w:rPr>
          <w:rFonts w:ascii="Myriad Pro" w:hAnsi="Myriad Pro"/>
          <w:bCs/>
          <w:spacing w:val="-6"/>
        </w:rPr>
        <w:t>put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on sunscreen to protect your skin.</w:t>
      </w:r>
    </w:p>
    <w:p w14:paraId="7E1ECC7E" w14:textId="4E5C41AF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enjoy 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113B94" w:rsidRPr="009A292E">
        <w:rPr>
          <w:rFonts w:ascii="Myriad Pro" w:hAnsi="Myriad Pro"/>
          <w:bCs/>
          <w:spacing w:val="-6"/>
          <w:highlight w:val="red"/>
        </w:rPr>
        <w:t>go</w:t>
      </w:r>
      <w:r w:rsidR="00B12383" w:rsidRPr="00845E10">
        <w:rPr>
          <w:rFonts w:ascii="Myriad Pro" w:hAnsi="Myriad Pro"/>
          <w:bCs/>
          <w:spacing w:val="-6"/>
        </w:rPr>
        <w:t>__</w:t>
      </w:r>
      <w:r w:rsidR="009A292E">
        <w:rPr>
          <w:rFonts w:ascii="Myriad Pro" w:hAnsi="Myriad Pro"/>
          <w:bCs/>
          <w:color w:val="FF0000"/>
          <w:spacing w:val="-6"/>
        </w:rPr>
        <w:t>going</w:t>
      </w:r>
      <w:r w:rsidR="00B12383" w:rsidRPr="00845E10">
        <w:rPr>
          <w:rFonts w:ascii="Myriad Pro" w:hAnsi="Myriad Pro"/>
          <w:bCs/>
          <w:spacing w:val="-6"/>
        </w:rPr>
        <w:t>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unbathing at the seaside.</w:t>
      </w:r>
    </w:p>
    <w:p w14:paraId="7E97F7AE" w14:textId="6E9EE5FD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Let's 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406BD2">
        <w:rPr>
          <w:rFonts w:ascii="Myriad Pro" w:hAnsi="Myriad Pro"/>
          <w:bCs/>
          <w:spacing w:val="-6"/>
        </w:rPr>
        <w:t>pack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a bag with our clothes and essentials.</w:t>
      </w:r>
    </w:p>
    <w:p w14:paraId="2705BC6F" w14:textId="362041B6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 should 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C4196D">
        <w:rPr>
          <w:rFonts w:ascii="Myriad Pro" w:hAnsi="Myriad Pro"/>
          <w:bCs/>
          <w:spacing w:val="-6"/>
        </w:rPr>
        <w:t>buy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ouvenirs to remember our holiday.</w:t>
      </w:r>
    </w:p>
    <w:p w14:paraId="245005CE" w14:textId="1B3994BC" w:rsidR="004A1666" w:rsidRDefault="00EF6D3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845E10">
        <w:rPr>
          <w:rFonts w:ascii="Myriad Pro" w:hAnsi="Myriad Pro"/>
          <w:b/>
        </w:rPr>
        <w:t>1</w:t>
      </w:r>
      <w:r w:rsidR="00B12383">
        <w:rPr>
          <w:rFonts w:ascii="Myriad Pro" w:hAnsi="Myriad Pro"/>
          <w:b/>
        </w:rPr>
        <w:t>1</w:t>
      </w:r>
      <w:r w:rsidR="006836B6">
        <w:rPr>
          <w:rFonts w:ascii="Myriad Pro" w:hAnsi="Myriad Pro"/>
          <w:b/>
        </w:rPr>
        <w:t>-</w:t>
      </w:r>
      <w:r w:rsidR="009D5FF8">
        <w:rPr>
          <w:rFonts w:ascii="Myriad Pro" w:hAnsi="Myriad Pro"/>
          <w:b/>
        </w:rPr>
        <w:t>18</w:t>
      </w:r>
      <w:r w:rsidRPr="00EF6D35">
        <w:rPr>
          <w:rFonts w:ascii="Myriad Pro" w:hAnsi="Myriad Pro"/>
          <w:b/>
        </w:rPr>
        <w:t xml:space="preserve">. </w:t>
      </w:r>
      <w:r w:rsidR="00573567">
        <w:rPr>
          <w:rFonts w:ascii="Myriad Pro" w:hAnsi="Myriad Pro"/>
          <w:bCs/>
        </w:rPr>
        <w:t>Match the words with pictures.</w:t>
      </w:r>
    </w:p>
    <w:p w14:paraId="1AE38F2E" w14:textId="1BC69B7D" w:rsidR="00573567" w:rsidRDefault="00573567" w:rsidP="00573567">
      <w:pPr>
        <w:spacing w:after="0" w:line="360" w:lineRule="auto"/>
        <w:jc w:val="center"/>
        <w:rPr>
          <w:rFonts w:ascii="Myriad Pro" w:hAnsi="Myriad Pro"/>
          <w:b/>
        </w:rPr>
      </w:pPr>
      <w:r>
        <w:rPr>
          <w:rFonts w:ascii="Myriad Pro" w:hAnsi="Myriad Pro"/>
          <w:b/>
          <w:noProof/>
        </w:rPr>
        <w:lastRenderedPageBreak/>
        <w:drawing>
          <wp:inline distT="0" distB="0" distL="0" distR="0" wp14:anchorId="2D47C288" wp14:editId="4530EBE7">
            <wp:extent cx="4953000" cy="3094635"/>
            <wp:effectExtent l="0" t="0" r="0" b="0"/>
            <wp:docPr id="124968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68444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985" cy="310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A0F6" w14:textId="4A2F15AF" w:rsidR="00573567" w:rsidRDefault="00D73C49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Sunny – 12</w:t>
      </w:r>
    </w:p>
    <w:p w14:paraId="3C8C0BC0" w14:textId="71B4FF8B" w:rsidR="00D73C49" w:rsidRDefault="00D73C49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Windy – 18</w:t>
      </w:r>
    </w:p>
    <w:p w14:paraId="51FD93D8" w14:textId="0DF67945" w:rsidR="00D73C49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R</w:t>
      </w:r>
      <w:r w:rsidR="00D73C49">
        <w:rPr>
          <w:rFonts w:ascii="Myriad Pro" w:hAnsi="Myriad Pro"/>
          <w:b/>
        </w:rPr>
        <w:t>ainy</w:t>
      </w:r>
      <w:r>
        <w:rPr>
          <w:rFonts w:ascii="Myriad Pro" w:hAnsi="Myriad Pro"/>
          <w:b/>
        </w:rPr>
        <w:t xml:space="preserve"> – 14</w:t>
      </w:r>
    </w:p>
    <w:p w14:paraId="750F73B6" w14:textId="33D17E86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Snowy – 13</w:t>
      </w:r>
    </w:p>
    <w:p w14:paraId="11BD7550" w14:textId="638B3826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Stormy – 11</w:t>
      </w:r>
    </w:p>
    <w:p w14:paraId="7FAD00F8" w14:textId="55F00E03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Cloudy – 16</w:t>
      </w:r>
    </w:p>
    <w:p w14:paraId="00CE0815" w14:textId="41CBD466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 xml:space="preserve">Gloomy </w:t>
      </w:r>
      <w:r w:rsidR="00C24AD5">
        <w:rPr>
          <w:rFonts w:ascii="Myriad Pro" w:hAnsi="Myriad Pro"/>
          <w:b/>
        </w:rPr>
        <w:t>–</w:t>
      </w:r>
      <w:r>
        <w:rPr>
          <w:rFonts w:ascii="Myriad Pro" w:hAnsi="Myriad Pro"/>
          <w:b/>
        </w:rPr>
        <w:t xml:space="preserve"> </w:t>
      </w:r>
      <w:r w:rsidR="00C24AD5">
        <w:rPr>
          <w:rFonts w:ascii="Myriad Pro" w:hAnsi="Myriad Pro"/>
          <w:b/>
        </w:rPr>
        <w:t>1</w:t>
      </w:r>
      <w:r w:rsidR="00E70A3A">
        <w:rPr>
          <w:rFonts w:ascii="Myriad Pro" w:hAnsi="Myriad Pro"/>
          <w:b/>
        </w:rPr>
        <w:t>7</w:t>
      </w:r>
    </w:p>
    <w:p w14:paraId="6DC7A1D3" w14:textId="047A4E99" w:rsidR="00C24AD5" w:rsidRDefault="00C24AD5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 xml:space="preserve">Foggy - </w:t>
      </w:r>
      <w:r w:rsidR="00E70A3A">
        <w:rPr>
          <w:rFonts w:ascii="Myriad Pro" w:hAnsi="Myriad Pro"/>
          <w:b/>
        </w:rPr>
        <w:t>15</w:t>
      </w:r>
    </w:p>
    <w:p w14:paraId="157B6257" w14:textId="6C1EA0B5" w:rsidR="00845E10" w:rsidRPr="008E3501" w:rsidRDefault="00922FBF" w:rsidP="00FC6245">
      <w:pPr>
        <w:spacing w:before="240" w:after="0" w:line="360" w:lineRule="auto"/>
        <w:jc w:val="both"/>
        <w:rPr>
          <w:rFonts w:ascii="Myriad Pro" w:hAnsi="Myriad Pro"/>
          <w:bCs/>
          <w:i/>
          <w:iCs/>
        </w:rPr>
      </w:pPr>
      <w:r w:rsidRPr="00EF6D35">
        <w:rPr>
          <w:rFonts w:ascii="Myriad Pro" w:hAnsi="Myriad Pro"/>
          <w:b/>
        </w:rPr>
        <w:t xml:space="preserve">Questions </w:t>
      </w:r>
      <w:r w:rsidR="008E3501">
        <w:rPr>
          <w:rFonts w:ascii="Myriad Pro" w:hAnsi="Myriad Pro"/>
          <w:b/>
        </w:rPr>
        <w:t>19</w:t>
      </w:r>
      <w:r>
        <w:rPr>
          <w:rFonts w:ascii="Myriad Pro" w:hAnsi="Myriad Pro"/>
          <w:b/>
        </w:rPr>
        <w:t>-25</w:t>
      </w:r>
      <w:r w:rsidRPr="00EF6D35">
        <w:rPr>
          <w:rFonts w:ascii="Myriad Pro" w:hAnsi="Myriad Pro"/>
          <w:b/>
        </w:rPr>
        <w:t xml:space="preserve">. </w:t>
      </w:r>
      <w:r w:rsidR="008E3501" w:rsidRPr="008E3501">
        <w:rPr>
          <w:rFonts w:ascii="Myriad Pro" w:hAnsi="Myriad Pro"/>
          <w:bCs/>
        </w:rPr>
        <w:t>Fill in the blanks with the correct job</w:t>
      </w:r>
      <w:r w:rsidR="008E3501">
        <w:rPr>
          <w:rFonts w:ascii="Myriad Pro" w:hAnsi="Myriad Pro"/>
          <w:bCs/>
        </w:rPr>
        <w:t>s</w:t>
      </w:r>
      <w:r w:rsidR="008E3501" w:rsidRPr="008E3501">
        <w:rPr>
          <w:rFonts w:ascii="Myriad Pro" w:hAnsi="Myriad Pro"/>
          <w:bCs/>
        </w:rPr>
        <w:t xml:space="preserve">: </w:t>
      </w:r>
      <w:r w:rsidR="008E3501" w:rsidRPr="008E3501">
        <w:rPr>
          <w:rFonts w:ascii="Myriad Pro" w:hAnsi="Myriad Pro"/>
          <w:bCs/>
          <w:i/>
          <w:iCs/>
        </w:rPr>
        <w:t>flight attendant, vet, salesperson, cashier, receptionist, taxi driver, actor.</w:t>
      </w:r>
    </w:p>
    <w:p w14:paraId="4AF59F57" w14:textId="09A0EFE3" w:rsidR="008E3501" w:rsidRP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When your pet is sick, you take them to a ___</w:t>
      </w:r>
      <w:r w:rsidR="00302B00">
        <w:rPr>
          <w:rFonts w:ascii="Myriad Pro" w:hAnsi="Myriad Pro"/>
          <w:bCs/>
        </w:rPr>
        <w:t>vet</w:t>
      </w:r>
      <w:r w:rsidRPr="008E3501">
        <w:rPr>
          <w:rFonts w:ascii="Myriad Pro" w:hAnsi="Myriad Pro"/>
          <w:bCs/>
        </w:rPr>
        <w:t>____.</w:t>
      </w:r>
    </w:p>
    <w:p w14:paraId="1FDB596A" w14:textId="3AFE825E" w:rsid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At the grocery store, you pay for your items at the ___</w:t>
      </w:r>
      <w:r w:rsidR="00F27B7C">
        <w:rPr>
          <w:rFonts w:ascii="Myriad Pro" w:hAnsi="Myriad Pro"/>
          <w:bCs/>
        </w:rPr>
        <w:t>cashier</w:t>
      </w:r>
      <w:r w:rsidRPr="008E3501">
        <w:rPr>
          <w:rFonts w:ascii="Myriad Pro" w:hAnsi="Myriad Pro"/>
          <w:bCs/>
        </w:rPr>
        <w:t>____.</w:t>
      </w:r>
    </w:p>
    <w:p w14:paraId="3D01EAFC" w14:textId="7550D471" w:rsidR="008E3501" w:rsidRP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When you check into a hotel, you talk to the __</w:t>
      </w:r>
      <w:r w:rsidR="00FE33D7">
        <w:rPr>
          <w:rFonts w:ascii="Myriad Pro" w:hAnsi="Myriad Pro"/>
          <w:bCs/>
        </w:rPr>
        <w:t>receptionist</w:t>
      </w:r>
      <w:r w:rsidRPr="008E3501">
        <w:rPr>
          <w:rFonts w:ascii="Myriad Pro" w:hAnsi="Myriad Pro"/>
          <w:bCs/>
        </w:rPr>
        <w:t>_____ at the front desk.</w:t>
      </w:r>
    </w:p>
    <w:p w14:paraId="64D618BB" w14:textId="323E912C" w:rsid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To get a ride in a cab, you call a ___</w:t>
      </w:r>
      <w:r w:rsidR="00ED06BF">
        <w:rPr>
          <w:rFonts w:ascii="Myriad Pro" w:hAnsi="Myriad Pro"/>
          <w:bCs/>
        </w:rPr>
        <w:t>taxi</w:t>
      </w:r>
      <w:r w:rsidRPr="008E3501">
        <w:rPr>
          <w:rFonts w:ascii="Myriad Pro" w:hAnsi="Myriad Pro"/>
          <w:bCs/>
        </w:rPr>
        <w:t>_</w:t>
      </w:r>
      <w:r w:rsidR="00ED06BF">
        <w:rPr>
          <w:rFonts w:ascii="Myriad Pro" w:hAnsi="Myriad Pro"/>
          <w:bCs/>
        </w:rPr>
        <w:t>driver</w:t>
      </w:r>
      <w:r w:rsidRPr="008E3501">
        <w:rPr>
          <w:rFonts w:ascii="Myriad Pro" w:hAnsi="Myriad Pro"/>
          <w:bCs/>
        </w:rPr>
        <w:t>___.</w:t>
      </w:r>
    </w:p>
    <w:p w14:paraId="279F6886" w14:textId="53709C3D" w:rsidR="00CF27AD" w:rsidRPr="00CF27AD" w:rsidRDefault="00CF27AD" w:rsidP="00CF27AD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lastRenderedPageBreak/>
        <w:t>At the store, the person who helps you choose products and answers questions is the ___</w:t>
      </w:r>
      <w:r w:rsidR="00ED06BF">
        <w:rPr>
          <w:rFonts w:ascii="Myriad Pro" w:hAnsi="Myriad Pro"/>
          <w:bCs/>
        </w:rPr>
        <w:t>salesperson</w:t>
      </w:r>
      <w:r w:rsidRPr="008E3501">
        <w:rPr>
          <w:rFonts w:ascii="Myriad Pro" w:hAnsi="Myriad Pro"/>
          <w:bCs/>
        </w:rPr>
        <w:t>____.</w:t>
      </w:r>
    </w:p>
    <w:p w14:paraId="32550145" w14:textId="73CC0C3B" w:rsidR="00AC1A17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In movies and on stage, people who perform are called _</w:t>
      </w:r>
      <w:r w:rsidR="00864E37">
        <w:rPr>
          <w:rFonts w:ascii="Myriad Pro" w:hAnsi="Myriad Pro"/>
          <w:bCs/>
        </w:rPr>
        <w:t>actor</w:t>
      </w:r>
      <w:r w:rsidRPr="008E3501">
        <w:rPr>
          <w:rFonts w:ascii="Myriad Pro" w:hAnsi="Myriad Pro"/>
          <w:bCs/>
        </w:rPr>
        <w:t>______.</w:t>
      </w:r>
    </w:p>
    <w:p w14:paraId="6E646A36" w14:textId="14018EB4" w:rsidR="00CF27AD" w:rsidRPr="00CF27AD" w:rsidRDefault="00CF27AD" w:rsidP="00CF27AD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This person helps passengers on airplanes and serves refreshments: ___</w:t>
      </w:r>
      <w:r w:rsidR="00864E37">
        <w:rPr>
          <w:rFonts w:ascii="Myriad Pro" w:hAnsi="Myriad Pro"/>
          <w:bCs/>
        </w:rPr>
        <w:t>flight</w:t>
      </w:r>
      <w:r w:rsidRPr="008E3501">
        <w:rPr>
          <w:rFonts w:ascii="Myriad Pro" w:hAnsi="Myriad Pro"/>
          <w:bCs/>
        </w:rPr>
        <w:t>_</w:t>
      </w:r>
      <w:r w:rsidR="00864E37">
        <w:rPr>
          <w:rFonts w:ascii="Myriad Pro" w:hAnsi="Myriad Pro"/>
          <w:bCs/>
        </w:rPr>
        <w:t>attendant</w:t>
      </w:r>
      <w:r w:rsidRPr="008E3501">
        <w:rPr>
          <w:rFonts w:ascii="Myriad Pro" w:hAnsi="Myriad Pro"/>
          <w:bCs/>
        </w:rPr>
        <w:t>___.</w:t>
      </w:r>
    </w:p>
    <w:p w14:paraId="4D5C72D2" w14:textId="74B768A6" w:rsidR="00AC1A17" w:rsidRDefault="00AC1A17">
      <w:pPr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br w:type="page"/>
      </w:r>
    </w:p>
    <w:p w14:paraId="2F505A5A" w14:textId="159E49A5" w:rsidR="00AC1A17" w:rsidRPr="00451237" w:rsidRDefault="00AC1A17" w:rsidP="00AC1A17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17487211" w14:textId="41AA8158" w:rsidR="00FC6245" w:rsidRPr="00496BE8" w:rsidRDefault="00FC624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6-3</w:t>
      </w:r>
      <w:r w:rsidR="009D3BEA">
        <w:rPr>
          <w:rFonts w:ascii="Myriad Pro" w:hAnsi="Myriad Pro"/>
          <w:b/>
        </w:rPr>
        <w:t>5</w:t>
      </w:r>
      <w:r w:rsidRPr="00EF6D35">
        <w:rPr>
          <w:rFonts w:ascii="Myriad Pro" w:hAnsi="Myriad Pro"/>
          <w:b/>
        </w:rPr>
        <w:t xml:space="preserve">. </w:t>
      </w:r>
      <w:r w:rsidR="00EB5800">
        <w:rPr>
          <w:rFonts w:ascii="Myriad Pro" w:hAnsi="Myriad Pro"/>
          <w:bCs/>
        </w:rPr>
        <w:t>Write the correct form of verbs in the bracket</w:t>
      </w:r>
      <w:r w:rsidR="00EB639F">
        <w:rPr>
          <w:rFonts w:ascii="Myriad Pro" w:hAnsi="Myriad Pro"/>
          <w:bCs/>
        </w:rPr>
        <w:t>s</w:t>
      </w:r>
      <w:r w:rsidR="00EB5800">
        <w:rPr>
          <w:rFonts w:ascii="Myriad Pro" w:hAnsi="Myriad Pro"/>
          <w:bCs/>
        </w:rPr>
        <w:t xml:space="preserve"> to complete the sentences below.</w:t>
      </w:r>
    </w:p>
    <w:p w14:paraId="7F34AFCF" w14:textId="4B25EE21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They (visit) __</w:t>
      </w:r>
      <w:r w:rsidR="00BB1173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BB1173">
        <w:rPr>
          <w:rFonts w:ascii="Myriad Pro" w:hAnsi="Myriad Pro" w:cstheme="minorHAnsi"/>
        </w:rPr>
        <w:t>visit</w:t>
      </w:r>
      <w:r w:rsidRPr="007626DF">
        <w:rPr>
          <w:rFonts w:ascii="Myriad Pro" w:hAnsi="Myriad Pro" w:cstheme="minorHAnsi"/>
        </w:rPr>
        <w:t>____ the zoo</w:t>
      </w:r>
      <w:r>
        <w:rPr>
          <w:rFonts w:ascii="Myriad Pro" w:hAnsi="Myriad Pro" w:cstheme="minorHAnsi"/>
        </w:rPr>
        <w:t xml:space="preserve"> next</w:t>
      </w:r>
      <w:r w:rsidRPr="007626DF">
        <w:rPr>
          <w:rFonts w:ascii="Myriad Pro" w:hAnsi="Myriad Pro" w:cstheme="minorHAnsi"/>
        </w:rPr>
        <w:t xml:space="preserve"> Saturday.</w:t>
      </w:r>
    </w:p>
    <w:p w14:paraId="04D1F062" w14:textId="089E8688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Last summer, we (go) ___</w:t>
      </w:r>
      <w:r w:rsidR="00406764">
        <w:rPr>
          <w:rFonts w:ascii="Myriad Pro" w:hAnsi="Myriad Pro" w:cstheme="minorHAnsi"/>
        </w:rPr>
        <w:t>went</w:t>
      </w:r>
      <w:r w:rsidRPr="00EB5800">
        <w:rPr>
          <w:rFonts w:ascii="Myriad Pro" w:hAnsi="Myriad Pro" w:cstheme="minorHAnsi"/>
        </w:rPr>
        <w:t>____ to the beach for a week.</w:t>
      </w:r>
    </w:p>
    <w:p w14:paraId="36F1EB7F" w14:textId="4E28E257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I (work) __</w:t>
      </w:r>
      <w:r w:rsidR="00406764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406764">
        <w:rPr>
          <w:rFonts w:ascii="Myriad Pro" w:hAnsi="Myriad Pro" w:cstheme="minorHAnsi"/>
        </w:rPr>
        <w:t>work</w:t>
      </w:r>
      <w:r w:rsidRPr="007626DF">
        <w:rPr>
          <w:rFonts w:ascii="Myriad Pro" w:hAnsi="Myriad Pro" w:cstheme="minorHAnsi"/>
        </w:rPr>
        <w:t>____ late tonight to finish a project.</w:t>
      </w:r>
    </w:p>
    <w:p w14:paraId="04FF8B24" w14:textId="0A208614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The weather (be) ___</w:t>
      </w:r>
      <w:r w:rsidR="00406764" w:rsidRPr="009A292E">
        <w:rPr>
          <w:rFonts w:ascii="Myriad Pro" w:hAnsi="Myriad Pro" w:cstheme="minorHAnsi"/>
          <w:highlight w:val="red"/>
        </w:rPr>
        <w:t>is</w:t>
      </w:r>
      <w:r w:rsidRPr="00EB5800">
        <w:rPr>
          <w:rFonts w:ascii="Myriad Pro" w:hAnsi="Myriad Pro" w:cstheme="minorHAnsi"/>
        </w:rPr>
        <w:t>___</w:t>
      </w:r>
      <w:r w:rsidR="009A292E">
        <w:rPr>
          <w:rFonts w:ascii="Myriad Pro" w:hAnsi="Myriad Pro" w:cstheme="minorHAnsi"/>
          <w:color w:val="FF0000"/>
        </w:rPr>
        <w:t>was</w:t>
      </w:r>
      <w:r w:rsidRPr="00EB5800">
        <w:rPr>
          <w:rFonts w:ascii="Myriad Pro" w:hAnsi="Myriad Pro" w:cstheme="minorHAnsi"/>
        </w:rPr>
        <w:t>_ sunny and warm during our trip.</w:t>
      </w:r>
    </w:p>
    <w:p w14:paraId="68D8F32A" w14:textId="69E173AA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She (visit) ___</w:t>
      </w:r>
      <w:r w:rsidR="00406764">
        <w:rPr>
          <w:rFonts w:ascii="Myriad Pro" w:hAnsi="Myriad Pro" w:cstheme="minorHAnsi"/>
        </w:rPr>
        <w:t>visited</w:t>
      </w:r>
      <w:r w:rsidRPr="00EB5800">
        <w:rPr>
          <w:rFonts w:ascii="Myriad Pro" w:hAnsi="Myriad Pro" w:cstheme="minorHAnsi"/>
        </w:rPr>
        <w:t xml:space="preserve">____ the museum on her </w:t>
      </w:r>
      <w:r w:rsidR="00940FA5">
        <w:rPr>
          <w:rFonts w:ascii="Myriad Pro" w:hAnsi="Myriad Pro" w:cstheme="minorHAnsi"/>
        </w:rPr>
        <w:t xml:space="preserve">last </w:t>
      </w:r>
      <w:r w:rsidRPr="00EB5800">
        <w:rPr>
          <w:rFonts w:ascii="Myriad Pro" w:hAnsi="Myriad Pro" w:cstheme="minorHAnsi"/>
        </w:rPr>
        <w:t>vacation.</w:t>
      </w:r>
    </w:p>
    <w:p w14:paraId="0DB1F42D" w14:textId="4E4FF6EC" w:rsidR="00845E1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It (rain) ___</w:t>
      </w:r>
      <w:r w:rsidR="00406764">
        <w:rPr>
          <w:rFonts w:ascii="Myriad Pro" w:hAnsi="Myriad Pro" w:cstheme="minorHAnsi"/>
        </w:rPr>
        <w:t>rained</w:t>
      </w:r>
      <w:r w:rsidRPr="00EB5800">
        <w:rPr>
          <w:rFonts w:ascii="Myriad Pro" w:hAnsi="Myriad Pro" w:cstheme="minorHAnsi"/>
        </w:rPr>
        <w:t>____ heavily all day yesterday.</w:t>
      </w:r>
    </w:p>
    <w:p w14:paraId="0E50C409" w14:textId="620BA122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She (start) __</w:t>
      </w:r>
      <w:r w:rsidR="00A95ACC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A95ACC">
        <w:rPr>
          <w:rFonts w:ascii="Myriad Pro" w:hAnsi="Myriad Pro" w:cstheme="minorHAnsi"/>
        </w:rPr>
        <w:t>start</w:t>
      </w:r>
      <w:r w:rsidRPr="007626DF">
        <w:rPr>
          <w:rFonts w:ascii="Myriad Pro" w:hAnsi="Myriad Pro" w:cstheme="minorHAnsi"/>
        </w:rPr>
        <w:t>____ a new job next month.</w:t>
      </w:r>
    </w:p>
    <w:p w14:paraId="471B984D" w14:textId="2E4C4EFF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I (work) ___</w:t>
      </w:r>
      <w:r w:rsidR="00A95ACC">
        <w:rPr>
          <w:rFonts w:ascii="Myriad Pro" w:hAnsi="Myriad Pro" w:cstheme="minorHAnsi"/>
        </w:rPr>
        <w:t>worked</w:t>
      </w:r>
      <w:r w:rsidRPr="00EB5800">
        <w:rPr>
          <w:rFonts w:ascii="Myriad Pro" w:hAnsi="Myriad Pro" w:cstheme="minorHAnsi"/>
        </w:rPr>
        <w:t>____ as a lifeguard at the pool last year.</w:t>
      </w:r>
    </w:p>
    <w:p w14:paraId="70B55169" w14:textId="2E3F04E7" w:rsidR="007626DF" w:rsidRPr="007626DF" w:rsidRDefault="007626DF" w:rsidP="007626DF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Next summer, we (go) ___</w:t>
      </w:r>
      <w:r w:rsidR="00325067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325067">
        <w:rPr>
          <w:rFonts w:ascii="Myriad Pro" w:hAnsi="Myriad Pro" w:cstheme="minorHAnsi"/>
        </w:rPr>
        <w:t>go</w:t>
      </w:r>
      <w:r w:rsidRPr="007626DF">
        <w:rPr>
          <w:rFonts w:ascii="Myriad Pro" w:hAnsi="Myriad Pro" w:cstheme="minorHAnsi"/>
        </w:rPr>
        <w:t>___ to the mountains for our vacation.</w:t>
      </w:r>
    </w:p>
    <w:p w14:paraId="77011111" w14:textId="1D9B997D" w:rsidR="007626DF" w:rsidRPr="007626DF" w:rsidRDefault="007626DF" w:rsidP="007626DF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The weather forecast says it (be) _</w:t>
      </w:r>
      <w:r w:rsidR="00325067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325067">
        <w:rPr>
          <w:rFonts w:ascii="Myriad Pro" w:hAnsi="Myriad Pro" w:cstheme="minorHAnsi"/>
        </w:rPr>
        <w:t>be</w:t>
      </w:r>
      <w:r w:rsidRPr="007626DF">
        <w:rPr>
          <w:rFonts w:ascii="Myriad Pro" w:hAnsi="Myriad Pro" w:cstheme="minorHAnsi"/>
        </w:rPr>
        <w:t>_____ sunny tomorrow.</w:t>
      </w:r>
    </w:p>
    <w:p w14:paraId="49843C29" w14:textId="77777777" w:rsidR="000C6B9E" w:rsidRPr="000C6B9E" w:rsidRDefault="000C6B9E" w:rsidP="000C6B9E">
      <w:pPr>
        <w:spacing w:after="0" w:line="360" w:lineRule="auto"/>
        <w:jc w:val="both"/>
        <w:rPr>
          <w:rFonts w:ascii="Myriad Pro" w:hAnsi="Myriad Pro" w:cstheme="minorHAnsi"/>
        </w:rPr>
      </w:pPr>
    </w:p>
    <w:p w14:paraId="654FF3FF" w14:textId="1CB7AE03" w:rsidR="009402CC" w:rsidRPr="00451237" w:rsidRDefault="009402CC" w:rsidP="009402CC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E3E8807" w14:textId="18645616" w:rsidR="005569A3" w:rsidRDefault="009402CC" w:rsidP="009402CC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36-40</w:t>
      </w:r>
      <w:r w:rsidRPr="00EF6D35">
        <w:rPr>
          <w:rFonts w:ascii="Myriad Pro" w:hAnsi="Myriad Pro"/>
          <w:b/>
        </w:rPr>
        <w:t xml:space="preserve">. </w:t>
      </w:r>
      <w:r w:rsidR="00C854A7" w:rsidRPr="00D909EB">
        <w:rPr>
          <w:rFonts w:ascii="Myriad Pro" w:hAnsi="Myriad Pro" w:cstheme="minorHAnsi"/>
        </w:rPr>
        <w:t xml:space="preserve"> </w:t>
      </w:r>
      <w:r w:rsidR="00B57695" w:rsidRPr="00B57695">
        <w:rPr>
          <w:rFonts w:ascii="Myriad Pro" w:hAnsi="Myriad Pro" w:cstheme="minorHAnsi"/>
        </w:rPr>
        <w:t>Choose the word which is pronounced differently from the others.</w:t>
      </w:r>
    </w:p>
    <w:p w14:paraId="3FBACB82" w14:textId="27949ED9" w:rsidR="00D824AB" w:rsidRDefault="008A13F7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C4566">
        <w:rPr>
          <w:rFonts w:ascii="Myriad Pro" w:hAnsi="Myriad Pro" w:cstheme="minorHAnsi"/>
          <w:highlight w:val="yellow"/>
        </w:rPr>
        <w:t xml:space="preserve">a) </w:t>
      </w:r>
      <w:r w:rsidR="00D824AB" w:rsidRPr="000C4566">
        <w:rPr>
          <w:rFonts w:ascii="Myriad Pro" w:hAnsi="Myriad Pro" w:cstheme="minorHAnsi"/>
          <w:highlight w:val="yellow"/>
          <w:u w:val="single"/>
        </w:rPr>
        <w:t>g</w:t>
      </w:r>
      <w:r w:rsidR="00D824AB" w:rsidRPr="000C4566">
        <w:rPr>
          <w:rFonts w:ascii="Myriad Pro" w:hAnsi="Myriad Pro" w:cstheme="minorHAnsi"/>
          <w:highlight w:val="yellow"/>
        </w:rPr>
        <w:t>e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8A13F7">
        <w:rPr>
          <w:rFonts w:ascii="Myriad Pro" w:hAnsi="Myriad Pro" w:cstheme="minorHAnsi"/>
          <w:u w:val="single"/>
        </w:rPr>
        <w:t>g</w:t>
      </w:r>
      <w:r>
        <w:rPr>
          <w:rFonts w:ascii="Myriad Pro" w:hAnsi="Myriad Pro" w:cstheme="minorHAnsi"/>
        </w:rPr>
        <w:t>eneral</w:t>
      </w:r>
      <w:r>
        <w:rPr>
          <w:rFonts w:ascii="Myriad Pro" w:hAnsi="Myriad Pro" w:cstheme="minorHAnsi"/>
        </w:rPr>
        <w:tab/>
        <w:t>c) villa</w:t>
      </w:r>
      <w:r w:rsidRPr="008A13F7">
        <w:rPr>
          <w:rFonts w:ascii="Myriad Pro" w:hAnsi="Myriad Pro" w:cstheme="minorHAnsi"/>
          <w:u w:val="single"/>
        </w:rPr>
        <w:t>g</w:t>
      </w:r>
      <w:r>
        <w:rPr>
          <w:rFonts w:ascii="Myriad Pro" w:hAnsi="Myriad Pro" w:cstheme="minorHAnsi"/>
        </w:rPr>
        <w:t>e</w:t>
      </w:r>
    </w:p>
    <w:p w14:paraId="61E68EF1" w14:textId="5A6E4697" w:rsidR="008A13F7" w:rsidRDefault="008A13F7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="00FF0419" w:rsidRPr="004A2292">
        <w:rPr>
          <w:rFonts w:ascii="Myriad Pro" w:hAnsi="Myriad Pro" w:cstheme="minorHAnsi"/>
          <w:u w:val="single"/>
        </w:rPr>
        <w:t>J</w:t>
      </w:r>
      <w:r w:rsidR="00FF0419">
        <w:rPr>
          <w:rFonts w:ascii="Myriad Pro" w:hAnsi="Myriad Pro" w:cstheme="minorHAnsi"/>
        </w:rPr>
        <w:t>une</w:t>
      </w:r>
      <w:r w:rsidR="00FF0419">
        <w:rPr>
          <w:rFonts w:ascii="Myriad Pro" w:hAnsi="Myriad Pro" w:cstheme="minorHAnsi"/>
        </w:rPr>
        <w:tab/>
      </w:r>
      <w:r w:rsidR="00FF0419">
        <w:rPr>
          <w:rFonts w:ascii="Myriad Pro" w:hAnsi="Myriad Pro" w:cstheme="minorHAnsi"/>
        </w:rPr>
        <w:tab/>
      </w:r>
      <w:r w:rsidR="00FF0419" w:rsidRPr="00055251">
        <w:rPr>
          <w:rFonts w:ascii="Myriad Pro" w:hAnsi="Myriad Pro" w:cstheme="minorHAnsi"/>
          <w:highlight w:val="yellow"/>
        </w:rPr>
        <w:t xml:space="preserve">b) </w:t>
      </w:r>
      <w:r w:rsidR="00FF0419" w:rsidRPr="00055251">
        <w:rPr>
          <w:rFonts w:ascii="Myriad Pro" w:hAnsi="Myriad Pro" w:cstheme="minorHAnsi"/>
          <w:highlight w:val="yellow"/>
          <w:u w:val="single"/>
        </w:rPr>
        <w:t>g</w:t>
      </w:r>
      <w:r w:rsidR="00FF0419" w:rsidRPr="00055251">
        <w:rPr>
          <w:rFonts w:ascii="Myriad Pro" w:hAnsi="Myriad Pro" w:cstheme="minorHAnsi"/>
          <w:highlight w:val="yellow"/>
        </w:rPr>
        <w:t>ive</w:t>
      </w:r>
      <w:r w:rsidR="00FF0419">
        <w:rPr>
          <w:rFonts w:ascii="Myriad Pro" w:hAnsi="Myriad Pro" w:cstheme="minorHAnsi"/>
        </w:rPr>
        <w:tab/>
      </w:r>
      <w:r w:rsidR="00FF0419">
        <w:rPr>
          <w:rFonts w:ascii="Myriad Pro" w:hAnsi="Myriad Pro" w:cstheme="minorHAnsi"/>
        </w:rPr>
        <w:tab/>
        <w:t>c) ve</w:t>
      </w:r>
      <w:r w:rsidR="00FF0419" w:rsidRPr="004A2292">
        <w:rPr>
          <w:rFonts w:ascii="Myriad Pro" w:hAnsi="Myriad Pro" w:cstheme="minorHAnsi"/>
          <w:u w:val="single"/>
        </w:rPr>
        <w:t>g</w:t>
      </w:r>
      <w:r w:rsidR="00FF0419">
        <w:rPr>
          <w:rFonts w:ascii="Myriad Pro" w:hAnsi="Myriad Pro" w:cstheme="minorHAnsi"/>
        </w:rPr>
        <w:t>etable</w:t>
      </w:r>
    </w:p>
    <w:p w14:paraId="60FC343B" w14:textId="140D6F88" w:rsidR="00FF0419" w:rsidRPr="004A2292" w:rsidRDefault="00FF0419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i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="00033B2A">
        <w:rPr>
          <w:rFonts w:ascii="Myriad Pro" w:hAnsi="Myriad Pro" w:cstheme="minorHAnsi"/>
        </w:rPr>
        <w:t>lea</w:t>
      </w:r>
      <w:r w:rsidR="00033B2A" w:rsidRPr="004A2292">
        <w:rPr>
          <w:rFonts w:ascii="Myriad Pro" w:hAnsi="Myriad Pro" w:cstheme="minorHAnsi"/>
          <w:u w:val="single"/>
        </w:rPr>
        <w:t>th</w:t>
      </w:r>
      <w:r w:rsidR="00033B2A">
        <w:rPr>
          <w:rFonts w:ascii="Myriad Pro" w:hAnsi="Myriad Pro" w:cstheme="minorHAnsi"/>
        </w:rPr>
        <w:t>er</w:t>
      </w:r>
      <w:r w:rsidR="00033B2A">
        <w:rPr>
          <w:rFonts w:ascii="Myriad Pro" w:hAnsi="Myriad Pro" w:cstheme="minorHAnsi"/>
        </w:rPr>
        <w:tab/>
        <w:t xml:space="preserve">c) </w:t>
      </w:r>
      <w:r w:rsidR="00033B2A" w:rsidRPr="00165C52">
        <w:rPr>
          <w:rFonts w:ascii="Myriad Pro" w:hAnsi="Myriad Pro" w:cstheme="minorHAnsi"/>
          <w:highlight w:val="yellow"/>
        </w:rPr>
        <w:t>Sou</w:t>
      </w:r>
      <w:r w:rsidR="00033B2A" w:rsidRPr="00165C52">
        <w:rPr>
          <w:rFonts w:ascii="Myriad Pro" w:hAnsi="Myriad Pro" w:cstheme="minorHAnsi"/>
          <w:highlight w:val="yellow"/>
          <w:u w:val="single"/>
        </w:rPr>
        <w:t>th</w:t>
      </w:r>
    </w:p>
    <w:p w14:paraId="51FD5D8A" w14:textId="60CF78C9" w:rsidR="00033B2A" w:rsidRPr="004A2292" w:rsidRDefault="00033B2A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33B2A">
        <w:rPr>
          <w:rFonts w:ascii="Myriad Pro" w:hAnsi="Myriad Pro" w:cstheme="minorHAnsi"/>
        </w:rPr>
        <w:t xml:space="preserve">a) </w:t>
      </w:r>
      <w:r>
        <w:rPr>
          <w:rFonts w:ascii="Myriad Pro" w:hAnsi="Myriad Pro" w:cstheme="minorHAnsi"/>
        </w:rPr>
        <w:t>wea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er</w:t>
      </w:r>
      <w:r>
        <w:rPr>
          <w:rFonts w:ascii="Myriad Pro" w:hAnsi="Myriad Pro" w:cstheme="minorHAnsi"/>
        </w:rPr>
        <w:tab/>
      </w:r>
      <w:r w:rsidR="004A2292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>b) mo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er</w:t>
      </w:r>
      <w:r>
        <w:rPr>
          <w:rFonts w:ascii="Myriad Pro" w:hAnsi="Myriad Pro" w:cstheme="minorHAnsi"/>
        </w:rPr>
        <w:tab/>
        <w:t xml:space="preserve">c) </w:t>
      </w:r>
      <w:r w:rsidRPr="009B317D">
        <w:rPr>
          <w:rFonts w:ascii="Myriad Pro" w:hAnsi="Myriad Pro" w:cstheme="minorHAnsi"/>
          <w:highlight w:val="yellow"/>
        </w:rPr>
        <w:t>ba</w:t>
      </w:r>
      <w:r w:rsidRPr="009B317D">
        <w:rPr>
          <w:rFonts w:ascii="Myriad Pro" w:hAnsi="Myriad Pro" w:cstheme="minorHAnsi"/>
          <w:highlight w:val="yellow"/>
          <w:u w:val="single"/>
        </w:rPr>
        <w:t>th</w:t>
      </w:r>
    </w:p>
    <w:p w14:paraId="595C7E44" w14:textId="581CB819" w:rsidR="00033B2A" w:rsidRPr="004A2292" w:rsidRDefault="00033B2A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33B2A">
        <w:rPr>
          <w:rFonts w:ascii="Myriad Pro" w:hAnsi="Myriad Pro" w:cstheme="minorHAnsi"/>
        </w:rPr>
        <w:t>a)</w:t>
      </w:r>
      <w:r>
        <w:rPr>
          <w:rFonts w:ascii="Myriad Pro" w:hAnsi="Myriad Pro" w:cstheme="minorHAnsi"/>
        </w:rPr>
        <w:t xml:space="preserve"> </w:t>
      </w:r>
      <w:r w:rsidR="00480D35" w:rsidRPr="004A2292">
        <w:rPr>
          <w:rFonts w:ascii="Myriad Pro" w:hAnsi="Myriad Pro" w:cstheme="minorHAnsi"/>
          <w:u w:val="single"/>
        </w:rPr>
        <w:t>c</w:t>
      </w:r>
      <w:r w:rsidR="00480D35">
        <w:rPr>
          <w:rFonts w:ascii="Myriad Pro" w:hAnsi="Myriad Pro" w:cstheme="minorHAnsi"/>
        </w:rPr>
        <w:t>old</w:t>
      </w:r>
      <w:r w:rsidR="00480D35">
        <w:rPr>
          <w:rFonts w:ascii="Myriad Pro" w:hAnsi="Myriad Pro" w:cstheme="minorHAnsi"/>
        </w:rPr>
        <w:tab/>
      </w:r>
      <w:r w:rsidR="00480D35">
        <w:rPr>
          <w:rFonts w:ascii="Myriad Pro" w:hAnsi="Myriad Pro" w:cstheme="minorHAnsi"/>
        </w:rPr>
        <w:tab/>
        <w:t xml:space="preserve">b) </w:t>
      </w:r>
      <w:r w:rsidR="00480D35" w:rsidRPr="004A2292">
        <w:rPr>
          <w:rFonts w:ascii="Myriad Pro" w:hAnsi="Myriad Pro" w:cstheme="minorHAnsi"/>
          <w:u w:val="single"/>
        </w:rPr>
        <w:t>c</w:t>
      </w:r>
      <w:r w:rsidR="00480D35">
        <w:rPr>
          <w:rFonts w:ascii="Myriad Pro" w:hAnsi="Myriad Pro" w:cstheme="minorHAnsi"/>
        </w:rPr>
        <w:t>ome</w:t>
      </w:r>
      <w:r w:rsidR="00480D35">
        <w:rPr>
          <w:rFonts w:ascii="Myriad Pro" w:hAnsi="Myriad Pro" w:cstheme="minorHAnsi"/>
        </w:rPr>
        <w:tab/>
        <w:t xml:space="preserve">c) </w:t>
      </w:r>
      <w:r w:rsidR="004A2292" w:rsidRPr="00DF06F0">
        <w:rPr>
          <w:rFonts w:ascii="Myriad Pro" w:hAnsi="Myriad Pro" w:cstheme="minorHAnsi"/>
          <w:highlight w:val="yellow"/>
          <w:u w:val="single"/>
        </w:rPr>
        <w:t>c</w:t>
      </w:r>
      <w:r w:rsidR="004A2292" w:rsidRPr="00DF06F0">
        <w:rPr>
          <w:rFonts w:ascii="Myriad Pro" w:hAnsi="Myriad Pro" w:cstheme="minorHAnsi"/>
          <w:highlight w:val="yellow"/>
        </w:rPr>
        <w:t>ircle</w:t>
      </w:r>
    </w:p>
    <w:p w14:paraId="73FB2A2B" w14:textId="77777777" w:rsidR="008A13F7" w:rsidRDefault="008A13F7" w:rsidP="009402CC">
      <w:pPr>
        <w:spacing w:before="240" w:after="0" w:line="360" w:lineRule="auto"/>
        <w:jc w:val="both"/>
        <w:rPr>
          <w:rFonts w:ascii="Myriad Pro" w:hAnsi="Myriad Pro"/>
          <w:bCs/>
        </w:rPr>
      </w:pPr>
    </w:p>
    <w:p w14:paraId="6068483D" w14:textId="0609BA58" w:rsidR="009402CC" w:rsidRPr="00C813B1" w:rsidRDefault="009402CC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 </w:t>
      </w:r>
    </w:p>
    <w:p w14:paraId="00535836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77EEEF7C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68D2E750" w14:textId="77777777" w:rsidR="009402CC" w:rsidRDefault="009402CC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7A6506D5" w14:textId="2EA1BCD4" w:rsidR="00B71BC0" w:rsidRPr="00125FA9" w:rsidRDefault="00B71BC0" w:rsidP="00125FA9">
      <w:pPr>
        <w:spacing w:after="0" w:line="360" w:lineRule="auto"/>
        <w:jc w:val="both"/>
        <w:rPr>
          <w:rFonts w:ascii="Myriad Pro" w:hAnsi="Myriad Pro" w:cstheme="minorHAnsi"/>
        </w:rPr>
      </w:pPr>
    </w:p>
    <w:sectPr w:rsidR="00B71BC0" w:rsidRPr="00125FA9" w:rsidSect="00E66863"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9709F" w14:textId="77777777" w:rsidR="00E66863" w:rsidRDefault="00E66863" w:rsidP="00447AFB">
      <w:pPr>
        <w:spacing w:after="0" w:line="240" w:lineRule="auto"/>
      </w:pPr>
      <w:r>
        <w:separator/>
      </w:r>
    </w:p>
  </w:endnote>
  <w:endnote w:type="continuationSeparator" w:id="0">
    <w:p w14:paraId="4294B1D6" w14:textId="77777777" w:rsidR="00E66863" w:rsidRDefault="00E66863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5050E7E9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D14B0D">
          <w:rPr>
            <w:rFonts w:ascii="Myriad Pro" w:hAnsi="Myriad Pro"/>
          </w:rPr>
          <w:t>6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414179F8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D14B0D">
          <w:rPr>
            <w:rFonts w:ascii="Myriad Pro" w:hAnsi="Myriad Pro"/>
          </w:rPr>
          <w:t>6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6E88A" w14:textId="77777777" w:rsidR="00E66863" w:rsidRDefault="00E66863" w:rsidP="00447AFB">
      <w:pPr>
        <w:spacing w:after="0" w:line="240" w:lineRule="auto"/>
      </w:pPr>
      <w:r>
        <w:separator/>
      </w:r>
    </w:p>
  </w:footnote>
  <w:footnote w:type="continuationSeparator" w:id="0">
    <w:p w14:paraId="227616F1" w14:textId="77777777" w:rsidR="00E66863" w:rsidRDefault="00E66863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760ACE"/>
    <w:multiLevelType w:val="hybridMultilevel"/>
    <w:tmpl w:val="88D0F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AC4E3B"/>
    <w:multiLevelType w:val="hybridMultilevel"/>
    <w:tmpl w:val="0024D622"/>
    <w:lvl w:ilvl="0" w:tplc="44D8A43A">
      <w:start w:val="2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58529F"/>
    <w:multiLevelType w:val="hybridMultilevel"/>
    <w:tmpl w:val="BE66F7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91D37"/>
    <w:multiLevelType w:val="hybridMultilevel"/>
    <w:tmpl w:val="17D22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335ECE"/>
    <w:multiLevelType w:val="hybridMultilevel"/>
    <w:tmpl w:val="7D1C3380"/>
    <w:lvl w:ilvl="0" w:tplc="DFAEAA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825A08"/>
    <w:multiLevelType w:val="hybridMultilevel"/>
    <w:tmpl w:val="39E434CA"/>
    <w:lvl w:ilvl="0" w:tplc="C4E4D3D2">
      <w:start w:val="1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21"/>
  </w:num>
  <w:num w:numId="2" w16cid:durableId="1910917080">
    <w:abstractNumId w:val="25"/>
  </w:num>
  <w:num w:numId="3" w16cid:durableId="81493656">
    <w:abstractNumId w:val="27"/>
  </w:num>
  <w:num w:numId="4" w16cid:durableId="45834250">
    <w:abstractNumId w:val="1"/>
  </w:num>
  <w:num w:numId="5" w16cid:durableId="915751898">
    <w:abstractNumId w:val="31"/>
  </w:num>
  <w:num w:numId="6" w16cid:durableId="1799183554">
    <w:abstractNumId w:val="18"/>
  </w:num>
  <w:num w:numId="7" w16cid:durableId="486021669">
    <w:abstractNumId w:val="7"/>
  </w:num>
  <w:num w:numId="8" w16cid:durableId="898326191">
    <w:abstractNumId w:val="17"/>
  </w:num>
  <w:num w:numId="9" w16cid:durableId="1353798573">
    <w:abstractNumId w:val="14"/>
  </w:num>
  <w:num w:numId="10" w16cid:durableId="1203206848">
    <w:abstractNumId w:val="32"/>
  </w:num>
  <w:num w:numId="11" w16cid:durableId="774790750">
    <w:abstractNumId w:val="0"/>
  </w:num>
  <w:num w:numId="12" w16cid:durableId="412630905">
    <w:abstractNumId w:val="15"/>
  </w:num>
  <w:num w:numId="13" w16cid:durableId="1880507290">
    <w:abstractNumId w:val="11"/>
  </w:num>
  <w:num w:numId="14" w16cid:durableId="375392442">
    <w:abstractNumId w:val="28"/>
  </w:num>
  <w:num w:numId="15" w16cid:durableId="2081829670">
    <w:abstractNumId w:val="24"/>
  </w:num>
  <w:num w:numId="16" w16cid:durableId="1948779508">
    <w:abstractNumId w:val="20"/>
  </w:num>
  <w:num w:numId="17" w16cid:durableId="1045061073">
    <w:abstractNumId w:val="26"/>
  </w:num>
  <w:num w:numId="18" w16cid:durableId="964583481">
    <w:abstractNumId w:val="12"/>
  </w:num>
  <w:num w:numId="19" w16cid:durableId="233928845">
    <w:abstractNumId w:val="13"/>
  </w:num>
  <w:num w:numId="20" w16cid:durableId="1293245501">
    <w:abstractNumId w:val="3"/>
  </w:num>
  <w:num w:numId="21" w16cid:durableId="175121534">
    <w:abstractNumId w:val="9"/>
  </w:num>
  <w:num w:numId="22" w16cid:durableId="2012679978">
    <w:abstractNumId w:val="30"/>
  </w:num>
  <w:num w:numId="23" w16cid:durableId="215168108">
    <w:abstractNumId w:val="19"/>
  </w:num>
  <w:num w:numId="24" w16cid:durableId="129978199">
    <w:abstractNumId w:val="29"/>
  </w:num>
  <w:num w:numId="25" w16cid:durableId="489714846">
    <w:abstractNumId w:val="6"/>
  </w:num>
  <w:num w:numId="26" w16cid:durableId="1205675627">
    <w:abstractNumId w:val="5"/>
  </w:num>
  <w:num w:numId="27" w16cid:durableId="1180126500">
    <w:abstractNumId w:val="2"/>
  </w:num>
  <w:num w:numId="28" w16cid:durableId="946427834">
    <w:abstractNumId w:val="10"/>
  </w:num>
  <w:num w:numId="29" w16cid:durableId="1492717514">
    <w:abstractNumId w:val="22"/>
  </w:num>
  <w:num w:numId="30" w16cid:durableId="839927527">
    <w:abstractNumId w:val="16"/>
  </w:num>
  <w:num w:numId="31" w16cid:durableId="126120093">
    <w:abstractNumId w:val="4"/>
  </w:num>
  <w:num w:numId="32" w16cid:durableId="1561096705">
    <w:abstractNumId w:val="23"/>
  </w:num>
  <w:num w:numId="33" w16cid:durableId="15761648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4FAGd37yQtAAAA"/>
  </w:docVars>
  <w:rsids>
    <w:rsidRoot w:val="00C5765A"/>
    <w:rsid w:val="00000238"/>
    <w:rsid w:val="00001C8A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348B"/>
    <w:rsid w:val="00033B2A"/>
    <w:rsid w:val="00034BC8"/>
    <w:rsid w:val="000359F1"/>
    <w:rsid w:val="000367D9"/>
    <w:rsid w:val="000368F7"/>
    <w:rsid w:val="00041C5B"/>
    <w:rsid w:val="00043A78"/>
    <w:rsid w:val="00044755"/>
    <w:rsid w:val="00050734"/>
    <w:rsid w:val="00055251"/>
    <w:rsid w:val="00056244"/>
    <w:rsid w:val="00061962"/>
    <w:rsid w:val="00061A1C"/>
    <w:rsid w:val="00062645"/>
    <w:rsid w:val="00066224"/>
    <w:rsid w:val="0007003D"/>
    <w:rsid w:val="0007048A"/>
    <w:rsid w:val="00075408"/>
    <w:rsid w:val="0008106A"/>
    <w:rsid w:val="00081CCD"/>
    <w:rsid w:val="00090B7E"/>
    <w:rsid w:val="00091F10"/>
    <w:rsid w:val="000930F3"/>
    <w:rsid w:val="000A4EB8"/>
    <w:rsid w:val="000B63EE"/>
    <w:rsid w:val="000B7487"/>
    <w:rsid w:val="000B764F"/>
    <w:rsid w:val="000C1CDC"/>
    <w:rsid w:val="000C3F80"/>
    <w:rsid w:val="000C4566"/>
    <w:rsid w:val="000C6B9E"/>
    <w:rsid w:val="000C7B6C"/>
    <w:rsid w:val="000D4FFA"/>
    <w:rsid w:val="000D764A"/>
    <w:rsid w:val="000E05ED"/>
    <w:rsid w:val="000E6B3A"/>
    <w:rsid w:val="000F1786"/>
    <w:rsid w:val="000F6204"/>
    <w:rsid w:val="000F67C2"/>
    <w:rsid w:val="00102F87"/>
    <w:rsid w:val="00105161"/>
    <w:rsid w:val="00106C9E"/>
    <w:rsid w:val="00112027"/>
    <w:rsid w:val="00113B94"/>
    <w:rsid w:val="001170EC"/>
    <w:rsid w:val="00117C5A"/>
    <w:rsid w:val="0012518F"/>
    <w:rsid w:val="00125FA9"/>
    <w:rsid w:val="00126B09"/>
    <w:rsid w:val="00127095"/>
    <w:rsid w:val="0013552D"/>
    <w:rsid w:val="0014026C"/>
    <w:rsid w:val="00143326"/>
    <w:rsid w:val="001441E7"/>
    <w:rsid w:val="001460A3"/>
    <w:rsid w:val="001651E4"/>
    <w:rsid w:val="00165C52"/>
    <w:rsid w:val="00170B54"/>
    <w:rsid w:val="00172023"/>
    <w:rsid w:val="00174ABC"/>
    <w:rsid w:val="00175612"/>
    <w:rsid w:val="00185A1B"/>
    <w:rsid w:val="00187118"/>
    <w:rsid w:val="00191962"/>
    <w:rsid w:val="00192E8F"/>
    <w:rsid w:val="0019494F"/>
    <w:rsid w:val="001A0F57"/>
    <w:rsid w:val="001A5628"/>
    <w:rsid w:val="001B01E3"/>
    <w:rsid w:val="001B4483"/>
    <w:rsid w:val="001C0292"/>
    <w:rsid w:val="001C372A"/>
    <w:rsid w:val="001D0309"/>
    <w:rsid w:val="001D5B35"/>
    <w:rsid w:val="001D5CAC"/>
    <w:rsid w:val="001D6423"/>
    <w:rsid w:val="001E786A"/>
    <w:rsid w:val="001F65F9"/>
    <w:rsid w:val="00200CC2"/>
    <w:rsid w:val="002053EF"/>
    <w:rsid w:val="00211D3C"/>
    <w:rsid w:val="002141E8"/>
    <w:rsid w:val="00226AAB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4C93"/>
    <w:rsid w:val="002C731B"/>
    <w:rsid w:val="002D2207"/>
    <w:rsid w:val="002D31E3"/>
    <w:rsid w:val="002E0446"/>
    <w:rsid w:val="002E269C"/>
    <w:rsid w:val="002E75C2"/>
    <w:rsid w:val="002F2FC2"/>
    <w:rsid w:val="002F4E23"/>
    <w:rsid w:val="00302B00"/>
    <w:rsid w:val="00312593"/>
    <w:rsid w:val="00313878"/>
    <w:rsid w:val="00316357"/>
    <w:rsid w:val="00320C81"/>
    <w:rsid w:val="00322804"/>
    <w:rsid w:val="00325067"/>
    <w:rsid w:val="003252CF"/>
    <w:rsid w:val="003322FA"/>
    <w:rsid w:val="00347076"/>
    <w:rsid w:val="00352785"/>
    <w:rsid w:val="00353BBF"/>
    <w:rsid w:val="003611C7"/>
    <w:rsid w:val="003651C9"/>
    <w:rsid w:val="00367DF2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5E1A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764"/>
    <w:rsid w:val="00406BD2"/>
    <w:rsid w:val="00406F85"/>
    <w:rsid w:val="00415B27"/>
    <w:rsid w:val="00417F7E"/>
    <w:rsid w:val="0042194A"/>
    <w:rsid w:val="004270B7"/>
    <w:rsid w:val="00430B4E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5328"/>
    <w:rsid w:val="0046704E"/>
    <w:rsid w:val="00472852"/>
    <w:rsid w:val="00480D35"/>
    <w:rsid w:val="00482DE2"/>
    <w:rsid w:val="00490351"/>
    <w:rsid w:val="00490C35"/>
    <w:rsid w:val="00496BE8"/>
    <w:rsid w:val="00497CBB"/>
    <w:rsid w:val="004A0F84"/>
    <w:rsid w:val="004A1666"/>
    <w:rsid w:val="004A2292"/>
    <w:rsid w:val="004A30AA"/>
    <w:rsid w:val="004A319E"/>
    <w:rsid w:val="004A39DA"/>
    <w:rsid w:val="004B3866"/>
    <w:rsid w:val="004B567B"/>
    <w:rsid w:val="004B6647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E7FC4"/>
    <w:rsid w:val="004F67E8"/>
    <w:rsid w:val="00504581"/>
    <w:rsid w:val="00517D85"/>
    <w:rsid w:val="00520DC9"/>
    <w:rsid w:val="00524B99"/>
    <w:rsid w:val="00534ADF"/>
    <w:rsid w:val="00542030"/>
    <w:rsid w:val="005569A3"/>
    <w:rsid w:val="005572A1"/>
    <w:rsid w:val="00560FC6"/>
    <w:rsid w:val="00573567"/>
    <w:rsid w:val="0057453B"/>
    <w:rsid w:val="00576459"/>
    <w:rsid w:val="005823B6"/>
    <w:rsid w:val="00584C5B"/>
    <w:rsid w:val="00586FBE"/>
    <w:rsid w:val="00587A6B"/>
    <w:rsid w:val="00592F48"/>
    <w:rsid w:val="005940BF"/>
    <w:rsid w:val="00594E37"/>
    <w:rsid w:val="005A2951"/>
    <w:rsid w:val="005A454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066A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87440"/>
    <w:rsid w:val="00690380"/>
    <w:rsid w:val="006944A4"/>
    <w:rsid w:val="0069496D"/>
    <w:rsid w:val="00696318"/>
    <w:rsid w:val="00697227"/>
    <w:rsid w:val="006978E0"/>
    <w:rsid w:val="006A1C74"/>
    <w:rsid w:val="006A2147"/>
    <w:rsid w:val="006B0D7C"/>
    <w:rsid w:val="006B1746"/>
    <w:rsid w:val="006B4094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700A65"/>
    <w:rsid w:val="007031EE"/>
    <w:rsid w:val="00710D01"/>
    <w:rsid w:val="00713BCE"/>
    <w:rsid w:val="0071661B"/>
    <w:rsid w:val="00716ECC"/>
    <w:rsid w:val="007232F9"/>
    <w:rsid w:val="00724735"/>
    <w:rsid w:val="00725677"/>
    <w:rsid w:val="00727D1B"/>
    <w:rsid w:val="00732EB7"/>
    <w:rsid w:val="00740D82"/>
    <w:rsid w:val="007459B2"/>
    <w:rsid w:val="00746C8D"/>
    <w:rsid w:val="00756F99"/>
    <w:rsid w:val="007626DF"/>
    <w:rsid w:val="00766F63"/>
    <w:rsid w:val="007676F1"/>
    <w:rsid w:val="00773F6B"/>
    <w:rsid w:val="00774FD5"/>
    <w:rsid w:val="00777F19"/>
    <w:rsid w:val="00783FC5"/>
    <w:rsid w:val="00792065"/>
    <w:rsid w:val="007A3ACF"/>
    <w:rsid w:val="007A5C9E"/>
    <w:rsid w:val="007A5CC5"/>
    <w:rsid w:val="007A7781"/>
    <w:rsid w:val="007C5912"/>
    <w:rsid w:val="007C765A"/>
    <w:rsid w:val="007D0E2B"/>
    <w:rsid w:val="007D7C26"/>
    <w:rsid w:val="007E20EC"/>
    <w:rsid w:val="007E3013"/>
    <w:rsid w:val="007E4336"/>
    <w:rsid w:val="007F032D"/>
    <w:rsid w:val="00803E20"/>
    <w:rsid w:val="00805F41"/>
    <w:rsid w:val="00823ED6"/>
    <w:rsid w:val="00827117"/>
    <w:rsid w:val="008432A5"/>
    <w:rsid w:val="00843BB0"/>
    <w:rsid w:val="008441D9"/>
    <w:rsid w:val="00845714"/>
    <w:rsid w:val="00845E10"/>
    <w:rsid w:val="0085080E"/>
    <w:rsid w:val="00851E72"/>
    <w:rsid w:val="00856E47"/>
    <w:rsid w:val="008644E6"/>
    <w:rsid w:val="00864E37"/>
    <w:rsid w:val="00865BFC"/>
    <w:rsid w:val="00873B71"/>
    <w:rsid w:val="00876002"/>
    <w:rsid w:val="00876B79"/>
    <w:rsid w:val="008806BA"/>
    <w:rsid w:val="00884F93"/>
    <w:rsid w:val="00885361"/>
    <w:rsid w:val="008856B9"/>
    <w:rsid w:val="008A13F7"/>
    <w:rsid w:val="008A3011"/>
    <w:rsid w:val="008A633A"/>
    <w:rsid w:val="008B3481"/>
    <w:rsid w:val="008C0CFB"/>
    <w:rsid w:val="008D34E7"/>
    <w:rsid w:val="008D3E21"/>
    <w:rsid w:val="008D4285"/>
    <w:rsid w:val="008D4F89"/>
    <w:rsid w:val="008D76DC"/>
    <w:rsid w:val="008E1374"/>
    <w:rsid w:val="008E1A51"/>
    <w:rsid w:val="008E2728"/>
    <w:rsid w:val="008E3501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2FBF"/>
    <w:rsid w:val="00927118"/>
    <w:rsid w:val="00927D96"/>
    <w:rsid w:val="00930CDA"/>
    <w:rsid w:val="00936B71"/>
    <w:rsid w:val="009402CC"/>
    <w:rsid w:val="00940FA5"/>
    <w:rsid w:val="0094465E"/>
    <w:rsid w:val="00944F5E"/>
    <w:rsid w:val="009506A0"/>
    <w:rsid w:val="00951DB1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4256"/>
    <w:rsid w:val="00996CEB"/>
    <w:rsid w:val="009A1966"/>
    <w:rsid w:val="009A292E"/>
    <w:rsid w:val="009A2984"/>
    <w:rsid w:val="009A30C2"/>
    <w:rsid w:val="009B02FD"/>
    <w:rsid w:val="009B317D"/>
    <w:rsid w:val="009B59D7"/>
    <w:rsid w:val="009C4EB2"/>
    <w:rsid w:val="009D21AB"/>
    <w:rsid w:val="009D3BEA"/>
    <w:rsid w:val="009D59C1"/>
    <w:rsid w:val="009D5FF8"/>
    <w:rsid w:val="009E02FE"/>
    <w:rsid w:val="009E3107"/>
    <w:rsid w:val="009E4BE4"/>
    <w:rsid w:val="009E63FB"/>
    <w:rsid w:val="009E6C11"/>
    <w:rsid w:val="00A03FBA"/>
    <w:rsid w:val="00A040CC"/>
    <w:rsid w:val="00A04D1E"/>
    <w:rsid w:val="00A15A8D"/>
    <w:rsid w:val="00A17722"/>
    <w:rsid w:val="00A23763"/>
    <w:rsid w:val="00A4168D"/>
    <w:rsid w:val="00A42657"/>
    <w:rsid w:val="00A5753B"/>
    <w:rsid w:val="00A57F3F"/>
    <w:rsid w:val="00A70269"/>
    <w:rsid w:val="00A70A70"/>
    <w:rsid w:val="00A71E9A"/>
    <w:rsid w:val="00A72677"/>
    <w:rsid w:val="00A74595"/>
    <w:rsid w:val="00A835BC"/>
    <w:rsid w:val="00A876F3"/>
    <w:rsid w:val="00A90F04"/>
    <w:rsid w:val="00A95471"/>
    <w:rsid w:val="00A95ACC"/>
    <w:rsid w:val="00A9754D"/>
    <w:rsid w:val="00AA1D0E"/>
    <w:rsid w:val="00AB467B"/>
    <w:rsid w:val="00AB53B8"/>
    <w:rsid w:val="00AC1A17"/>
    <w:rsid w:val="00AD5120"/>
    <w:rsid w:val="00AD7A42"/>
    <w:rsid w:val="00AD7DA2"/>
    <w:rsid w:val="00AE1C42"/>
    <w:rsid w:val="00AE39F6"/>
    <w:rsid w:val="00AE4970"/>
    <w:rsid w:val="00AE5E0E"/>
    <w:rsid w:val="00AF2D68"/>
    <w:rsid w:val="00AF3420"/>
    <w:rsid w:val="00AF668D"/>
    <w:rsid w:val="00B02C4C"/>
    <w:rsid w:val="00B04029"/>
    <w:rsid w:val="00B12383"/>
    <w:rsid w:val="00B13684"/>
    <w:rsid w:val="00B246EF"/>
    <w:rsid w:val="00B26898"/>
    <w:rsid w:val="00B3457C"/>
    <w:rsid w:val="00B37568"/>
    <w:rsid w:val="00B37A93"/>
    <w:rsid w:val="00B41F1D"/>
    <w:rsid w:val="00B50D63"/>
    <w:rsid w:val="00B56354"/>
    <w:rsid w:val="00B57695"/>
    <w:rsid w:val="00B64799"/>
    <w:rsid w:val="00B64CD1"/>
    <w:rsid w:val="00B65735"/>
    <w:rsid w:val="00B667B0"/>
    <w:rsid w:val="00B71971"/>
    <w:rsid w:val="00B71BC0"/>
    <w:rsid w:val="00B77188"/>
    <w:rsid w:val="00B81CE3"/>
    <w:rsid w:val="00B832DE"/>
    <w:rsid w:val="00B90C3F"/>
    <w:rsid w:val="00B92294"/>
    <w:rsid w:val="00BA33D2"/>
    <w:rsid w:val="00BA4F98"/>
    <w:rsid w:val="00BA6F9E"/>
    <w:rsid w:val="00BB1173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1788C"/>
    <w:rsid w:val="00C24AD5"/>
    <w:rsid w:val="00C2607D"/>
    <w:rsid w:val="00C30C3E"/>
    <w:rsid w:val="00C30D84"/>
    <w:rsid w:val="00C34323"/>
    <w:rsid w:val="00C370C5"/>
    <w:rsid w:val="00C40C8A"/>
    <w:rsid w:val="00C4196D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13B1"/>
    <w:rsid w:val="00C835BF"/>
    <w:rsid w:val="00C84265"/>
    <w:rsid w:val="00C84EF7"/>
    <w:rsid w:val="00C854A7"/>
    <w:rsid w:val="00C910E8"/>
    <w:rsid w:val="00C93C41"/>
    <w:rsid w:val="00C96456"/>
    <w:rsid w:val="00CA020C"/>
    <w:rsid w:val="00CA7A41"/>
    <w:rsid w:val="00CB062E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27AD"/>
    <w:rsid w:val="00CF3BE2"/>
    <w:rsid w:val="00CF3FB2"/>
    <w:rsid w:val="00CF6C3D"/>
    <w:rsid w:val="00D10197"/>
    <w:rsid w:val="00D12478"/>
    <w:rsid w:val="00D14B0D"/>
    <w:rsid w:val="00D25D41"/>
    <w:rsid w:val="00D30D03"/>
    <w:rsid w:val="00D35FFA"/>
    <w:rsid w:val="00D3703F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73C49"/>
    <w:rsid w:val="00D80100"/>
    <w:rsid w:val="00D8071B"/>
    <w:rsid w:val="00D824A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232A"/>
    <w:rsid w:val="00DE4D42"/>
    <w:rsid w:val="00DF06F0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34310"/>
    <w:rsid w:val="00E4272F"/>
    <w:rsid w:val="00E43223"/>
    <w:rsid w:val="00E46786"/>
    <w:rsid w:val="00E50407"/>
    <w:rsid w:val="00E541A6"/>
    <w:rsid w:val="00E66863"/>
    <w:rsid w:val="00E70A3A"/>
    <w:rsid w:val="00E76529"/>
    <w:rsid w:val="00E77ACB"/>
    <w:rsid w:val="00E84DEA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17ED"/>
    <w:rsid w:val="00EB2EC2"/>
    <w:rsid w:val="00EB5800"/>
    <w:rsid w:val="00EB5C96"/>
    <w:rsid w:val="00EB639F"/>
    <w:rsid w:val="00EC01D6"/>
    <w:rsid w:val="00EC0CD0"/>
    <w:rsid w:val="00EC2B0F"/>
    <w:rsid w:val="00ED06BF"/>
    <w:rsid w:val="00ED5E1C"/>
    <w:rsid w:val="00EE37D7"/>
    <w:rsid w:val="00EE39B7"/>
    <w:rsid w:val="00EE3C61"/>
    <w:rsid w:val="00EE400D"/>
    <w:rsid w:val="00EE5267"/>
    <w:rsid w:val="00EF2390"/>
    <w:rsid w:val="00EF30AC"/>
    <w:rsid w:val="00EF6D35"/>
    <w:rsid w:val="00EF78B1"/>
    <w:rsid w:val="00F1329E"/>
    <w:rsid w:val="00F204CF"/>
    <w:rsid w:val="00F2682E"/>
    <w:rsid w:val="00F27861"/>
    <w:rsid w:val="00F27B7C"/>
    <w:rsid w:val="00F4362A"/>
    <w:rsid w:val="00F4528B"/>
    <w:rsid w:val="00F50D98"/>
    <w:rsid w:val="00F54C0C"/>
    <w:rsid w:val="00F5638B"/>
    <w:rsid w:val="00F60D48"/>
    <w:rsid w:val="00F60D64"/>
    <w:rsid w:val="00F60DD5"/>
    <w:rsid w:val="00F70A1D"/>
    <w:rsid w:val="00F70F8C"/>
    <w:rsid w:val="00F71850"/>
    <w:rsid w:val="00F801D7"/>
    <w:rsid w:val="00F83397"/>
    <w:rsid w:val="00F94F99"/>
    <w:rsid w:val="00FA0741"/>
    <w:rsid w:val="00FA0BCB"/>
    <w:rsid w:val="00FB784F"/>
    <w:rsid w:val="00FC0A0E"/>
    <w:rsid w:val="00FC0D00"/>
    <w:rsid w:val="00FC1F77"/>
    <w:rsid w:val="00FC6245"/>
    <w:rsid w:val="00FD2E09"/>
    <w:rsid w:val="00FE33D7"/>
    <w:rsid w:val="00FF0419"/>
    <w:rsid w:val="00FF1D23"/>
    <w:rsid w:val="00FF4941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2CC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Props1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4.xml><?xml version="1.0" encoding="utf-8"?>
<ds:datastoreItem xmlns:ds="http://schemas.openxmlformats.org/officeDocument/2006/customXml" ds:itemID="{1655C980-F6C8-4AF4-B6EB-953106B05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426</Words>
  <Characters>2084</Characters>
  <Application>Microsoft Office Word</Application>
  <DocSecurity>0</DocSecurity>
  <Lines>6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Linh Tran</cp:lastModifiedBy>
  <cp:revision>35</cp:revision>
  <cp:lastPrinted>2023-09-11T03:41:00Z</cp:lastPrinted>
  <dcterms:created xsi:type="dcterms:W3CDTF">2023-09-08T10:40:00Z</dcterms:created>
  <dcterms:modified xsi:type="dcterms:W3CDTF">2024-03-20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GrammarlyDocumentId">
    <vt:lpwstr>2ff259da4fc9c46ff78fb6b780a50368c070b0bde84bc3c2cb05fe517812b373</vt:lpwstr>
  </property>
</Properties>
</file>